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1561" w:rsidRPr="00E942B3" w:rsidRDefault="007D1561" w:rsidP="007D1561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7D1561" w:rsidRPr="00DC2E67" w:rsidRDefault="007D1561" w:rsidP="007D1561">
      <w:pPr>
        <w:jc w:val="center"/>
        <w:rPr>
          <w:rFonts w:cstheme="minorHAnsi"/>
          <w:color w:val="C00000"/>
          <w:u w:val="single"/>
          <w:lang w:val="en-US"/>
        </w:rPr>
      </w:pPr>
      <w:r w:rsidRPr="007D1561">
        <w:rPr>
          <w:rFonts w:cstheme="minorHAnsi"/>
          <w:color w:val="C00000"/>
          <w:u w:val="single"/>
          <w:lang w:val="en-US"/>
        </w:rPr>
        <w:t>Session 4 – Foundational R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7D1561">
        <w:rPr>
          <w:rFonts w:cstheme="minorHAnsi"/>
          <w:color w:val="C00000"/>
          <w:u w:val="single"/>
          <w:lang w:val="en-US"/>
        </w:rPr>
        <w:t>Programming - II</w:t>
      </w:r>
    </w:p>
    <w:p w:rsidR="007D1561" w:rsidRPr="00E942B3" w:rsidRDefault="007D1561" w:rsidP="007D1561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4</w:t>
      </w:r>
      <w:r w:rsidR="00A557EE">
        <w:rPr>
          <w:rFonts w:cstheme="minorHAnsi"/>
          <w:b/>
          <w:color w:val="538135" w:themeColor="accent6" w:themeShade="BF"/>
          <w:u w:val="single"/>
          <w:lang w:val="en-US"/>
        </w:rPr>
        <w:t>.1</w:t>
      </w:r>
    </w:p>
    <w:p w:rsidR="007D1561" w:rsidRPr="00E942B3" w:rsidRDefault="007D1561" w:rsidP="007D1561">
      <w:pPr>
        <w:rPr>
          <w:rFonts w:cstheme="minorHAnsi"/>
          <w:lang w:val="en-US"/>
        </w:rPr>
      </w:pP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7D1561" w:rsidRPr="00E942B3" w:rsidRDefault="007D1561" w:rsidP="007D1561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This assignment will test your skills on foundational R programming – Writing Function.</w:t>
      </w: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7D1561" w:rsidRPr="00E942B3" w:rsidRDefault="007D1561" w:rsidP="007D1561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7D1561" w:rsidRPr="00E942B3" w:rsidRDefault="007D1561" w:rsidP="007D1561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7D1561" w:rsidRP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 xml:space="preserve">df1 = </w:t>
      </w:r>
      <w:proofErr w:type="spellStart"/>
      <w:r w:rsidRPr="007D1561">
        <w:rPr>
          <w:rFonts w:cstheme="minorHAnsi"/>
          <w:lang w:val="en-US"/>
        </w:rPr>
        <w:t>data.frame</w:t>
      </w:r>
      <w:proofErr w:type="spellEnd"/>
      <w:r w:rsidRPr="007D1561">
        <w:rPr>
          <w:rFonts w:cstheme="minorHAnsi"/>
          <w:lang w:val="en-US"/>
        </w:rPr>
        <w:t>(</w:t>
      </w:r>
      <w:proofErr w:type="spellStart"/>
      <w:r w:rsidRPr="007D1561">
        <w:rPr>
          <w:rFonts w:cstheme="minorHAnsi"/>
          <w:lang w:val="en-US"/>
        </w:rPr>
        <w:t>CustId</w:t>
      </w:r>
      <w:proofErr w:type="spellEnd"/>
      <w:r w:rsidRPr="007D1561">
        <w:rPr>
          <w:rFonts w:cstheme="minorHAnsi"/>
          <w:lang w:val="en-US"/>
        </w:rPr>
        <w:t xml:space="preserve"> = c(1:6), Product = c(rep("TV", 3), rep("Radio", 3)))</w:t>
      </w:r>
    </w:p>
    <w:p w:rsidR="007D1561" w:rsidRP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 xml:space="preserve">df2 = </w:t>
      </w:r>
      <w:proofErr w:type="spellStart"/>
      <w:r w:rsidRPr="007D1561">
        <w:rPr>
          <w:rFonts w:cstheme="minorHAnsi"/>
          <w:lang w:val="en-US"/>
        </w:rPr>
        <w:t>data.frame</w:t>
      </w:r>
      <w:proofErr w:type="spellEnd"/>
      <w:r w:rsidRPr="007D1561">
        <w:rPr>
          <w:rFonts w:cstheme="minorHAnsi"/>
          <w:lang w:val="en-US"/>
        </w:rPr>
        <w:t>(</w:t>
      </w:r>
      <w:proofErr w:type="spellStart"/>
      <w:r w:rsidRPr="007D1561">
        <w:rPr>
          <w:rFonts w:cstheme="minorHAnsi"/>
          <w:lang w:val="en-US"/>
        </w:rPr>
        <w:t>CustId</w:t>
      </w:r>
      <w:proofErr w:type="spellEnd"/>
      <w:r w:rsidRPr="007D1561">
        <w:rPr>
          <w:rFonts w:cstheme="minorHAnsi"/>
          <w:lang w:val="en-US"/>
        </w:rPr>
        <w:t xml:space="preserve"> = c(2, 4, 6), State = c(rep("Texas", 2), rep("NYC", 1)))</w:t>
      </w:r>
    </w:p>
    <w:p w:rsidR="007D1561" w:rsidRP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df1 #left table</w:t>
      </w:r>
    </w:p>
    <w:p w:rsid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df2 #right table</w:t>
      </w:r>
    </w:p>
    <w:p w:rsidR="00597C23" w:rsidRDefault="00597C23" w:rsidP="007D1561">
      <w:pPr>
        <w:spacing w:line="240" w:lineRule="auto"/>
        <w:rPr>
          <w:rFonts w:cstheme="minorHAnsi"/>
          <w:lang w:val="en-US"/>
        </w:rPr>
      </w:pPr>
    </w:p>
    <w:p w:rsidR="007D1561" w:rsidRP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For the above given data frames and tables perform the following operations:</w:t>
      </w:r>
    </w:p>
    <w:p w:rsidR="00597C23" w:rsidRDefault="007D1561" w:rsidP="00597C2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Return only the rows in which the left table have match</w:t>
      </w:r>
    </w:p>
    <w:p w:rsidR="00597C23" w:rsidRPr="00597C23" w:rsidRDefault="00597C23" w:rsidP="00597C23">
      <w:p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df1=</w:t>
      </w:r>
      <w:proofErr w:type="spellStart"/>
      <w:r w:rsidRPr="00597C23">
        <w:rPr>
          <w:rFonts w:cstheme="minorHAnsi"/>
          <w:lang w:val="en-US"/>
        </w:rPr>
        <w:t>data.frame</w:t>
      </w:r>
      <w:proofErr w:type="spellEnd"/>
      <w:r w:rsidRPr="00597C23">
        <w:rPr>
          <w:rFonts w:cstheme="minorHAnsi"/>
          <w:lang w:val="en-US"/>
        </w:rPr>
        <w:t>(</w:t>
      </w:r>
      <w:proofErr w:type="spellStart"/>
      <w:r w:rsidRPr="00597C23">
        <w:rPr>
          <w:rFonts w:cstheme="minorHAnsi"/>
          <w:lang w:val="en-US"/>
        </w:rPr>
        <w:t>CustID</w:t>
      </w:r>
      <w:proofErr w:type="spellEnd"/>
      <w:r w:rsidRPr="00597C23">
        <w:rPr>
          <w:rFonts w:cstheme="minorHAnsi"/>
          <w:lang w:val="en-US"/>
        </w:rPr>
        <w:t>=c(4:6), Product=c(rep("Radio", 3)))</w:t>
      </w:r>
    </w:p>
    <w:p w:rsidR="00597C23" w:rsidRPr="00597C23" w:rsidRDefault="00597C23" w:rsidP="00597C23">
      <w:p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df1</w:t>
      </w:r>
    </w:p>
    <w:p w:rsidR="00597C23" w:rsidRPr="00597C23" w:rsidRDefault="00597C23" w:rsidP="00597C23">
      <w:p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df1=</w:t>
      </w:r>
      <w:proofErr w:type="spellStart"/>
      <w:r w:rsidRPr="00597C23">
        <w:rPr>
          <w:rFonts w:cstheme="minorHAnsi"/>
          <w:lang w:val="en-US"/>
        </w:rPr>
        <w:t>data.frame</w:t>
      </w:r>
      <w:proofErr w:type="spellEnd"/>
      <w:r w:rsidRPr="00597C23">
        <w:rPr>
          <w:rFonts w:cstheme="minorHAnsi"/>
          <w:lang w:val="en-US"/>
        </w:rPr>
        <w:t>(</w:t>
      </w:r>
      <w:proofErr w:type="spellStart"/>
      <w:r w:rsidRPr="00597C23">
        <w:rPr>
          <w:rFonts w:cstheme="minorHAnsi"/>
          <w:lang w:val="en-US"/>
        </w:rPr>
        <w:t>CustID</w:t>
      </w:r>
      <w:proofErr w:type="spellEnd"/>
      <w:r w:rsidRPr="00597C23">
        <w:rPr>
          <w:rFonts w:cstheme="minorHAnsi"/>
          <w:lang w:val="en-US"/>
        </w:rPr>
        <w:t>=c(1:3), Product=c(rep("TV", 3)))</w:t>
      </w:r>
    </w:p>
    <w:p w:rsidR="00597C23" w:rsidRDefault="00597C23" w:rsidP="00597C23">
      <w:p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df1</w:t>
      </w:r>
    </w:p>
    <w:p w:rsidR="00597C23" w:rsidRPr="00597C23" w:rsidRDefault="00597C23" w:rsidP="00597C23">
      <w:pPr>
        <w:spacing w:line="240" w:lineRule="auto"/>
        <w:rPr>
          <w:rFonts w:cstheme="minorHAnsi"/>
          <w:lang w:val="en-US"/>
        </w:rPr>
      </w:pPr>
    </w:p>
    <w:p w:rsidR="007D1561" w:rsidRDefault="007D1561" w:rsidP="007D1561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2. Return all rows from both tables, join records from the left which have matching keys in the right table.</w:t>
      </w:r>
    </w:p>
    <w:p w:rsidR="00597C23" w:rsidRPr="00597C23" w:rsidRDefault="00597C23" w:rsidP="00597C23">
      <w:pPr>
        <w:spacing w:after="0" w:line="240" w:lineRule="auto"/>
        <w:rPr>
          <w:rFonts w:cstheme="minorHAnsi"/>
          <w:lang w:val="en-US"/>
        </w:rPr>
      </w:pPr>
      <w:bookmarkStart w:id="0" w:name="_GoBack"/>
      <w:bookmarkEnd w:id="0"/>
      <w:r w:rsidRPr="00597C23">
        <w:rPr>
          <w:rFonts w:cstheme="minorHAnsi"/>
          <w:lang w:val="en-US"/>
        </w:rPr>
        <w:t xml:space="preserve">df2 = </w:t>
      </w:r>
      <w:proofErr w:type="spellStart"/>
      <w:r w:rsidRPr="00597C23">
        <w:rPr>
          <w:rFonts w:cstheme="minorHAnsi"/>
          <w:lang w:val="en-US"/>
        </w:rPr>
        <w:t>data.frame</w:t>
      </w:r>
      <w:proofErr w:type="spellEnd"/>
      <w:r w:rsidRPr="00597C23">
        <w:rPr>
          <w:rFonts w:cstheme="minorHAnsi"/>
          <w:lang w:val="en-US"/>
        </w:rPr>
        <w:t>(</w:t>
      </w:r>
      <w:proofErr w:type="spellStart"/>
      <w:r w:rsidRPr="00597C23">
        <w:rPr>
          <w:rFonts w:cstheme="minorHAnsi"/>
          <w:lang w:val="en-US"/>
        </w:rPr>
        <w:t>CustId</w:t>
      </w:r>
      <w:proofErr w:type="spellEnd"/>
      <w:r w:rsidRPr="00597C23">
        <w:rPr>
          <w:rFonts w:cstheme="minorHAnsi"/>
          <w:lang w:val="en-US"/>
        </w:rPr>
        <w:t xml:space="preserve"> = c(2, 4, 6), State = c(rep("Texas", 2), rep("NYC", 1)))</w:t>
      </w:r>
    </w:p>
    <w:p w:rsidR="00597C23" w:rsidRDefault="00597C23" w:rsidP="00597C23">
      <w:pPr>
        <w:spacing w:after="0" w:line="240" w:lineRule="auto"/>
        <w:rPr>
          <w:rFonts w:cstheme="minorHAnsi"/>
          <w:lang w:val="en-US"/>
        </w:rPr>
      </w:pPr>
      <w:r w:rsidRPr="00597C23">
        <w:rPr>
          <w:rFonts w:cstheme="minorHAnsi"/>
          <w:lang w:val="en-US"/>
        </w:rPr>
        <w:t>df2</w:t>
      </w:r>
    </w:p>
    <w:p w:rsidR="00597C23" w:rsidRPr="00F006CF" w:rsidRDefault="00597C23" w:rsidP="007D1561">
      <w:pPr>
        <w:spacing w:line="240" w:lineRule="auto"/>
        <w:rPr>
          <w:rFonts w:cstheme="minorHAnsi"/>
          <w:lang w:val="en-US"/>
        </w:rPr>
      </w:pPr>
    </w:p>
    <w:p w:rsidR="007D1561" w:rsidRPr="00E942B3" w:rsidRDefault="007D1561" w:rsidP="007D1561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7D1561" w:rsidRPr="00E942B3" w:rsidRDefault="007D1561" w:rsidP="007D1561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7D1561" w:rsidRDefault="007D1561" w:rsidP="007D1561"/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F28C4"/>
    <w:multiLevelType w:val="hybridMultilevel"/>
    <w:tmpl w:val="591C0B1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jUwtTQ3Nzc0NTJT0lEKTi0uzszPAykwrAUA1mZUqSwAAAA="/>
  </w:docVars>
  <w:rsids>
    <w:rsidRoot w:val="007D1561"/>
    <w:rsid w:val="004C656B"/>
    <w:rsid w:val="00597C23"/>
    <w:rsid w:val="007D1561"/>
    <w:rsid w:val="00A55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D6026"/>
  <w15:chartTrackingRefBased/>
  <w15:docId w15:val="{99BDE840-B1AF-4F2E-BA53-0CD980700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1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494E6-6FF2-4CAF-B103-4BB5A84F1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3</cp:revision>
  <dcterms:created xsi:type="dcterms:W3CDTF">2018-07-13T05:57:00Z</dcterms:created>
  <dcterms:modified xsi:type="dcterms:W3CDTF">2018-07-24T07:08:00Z</dcterms:modified>
</cp:coreProperties>
</file>